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3.xml" ContentType="application/xml"/>
  <Override PartName="/customXml/itemProps31.xml" ContentType="application/vnd.openxmlformats-officedocument.customXmlProperties+xml"/>
  <Override PartName="/word/footnotes.xml" ContentType="application/vnd.openxmlformats-officedocument.wordprocessingml.footnotes+xml"/>
  <Override PartName="/customXml/item22.xml" ContentType="application/xml"/>
  <Override PartName="/customXml/itemProps2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webSettings.xml" ContentType="application/vnd.openxmlformats-officedocument.wordprocessingml.webSettings+xml"/>
  <Override PartName="/word/theme/theme1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webSettings2.xml" ContentType="application/vnd.openxmlformats-officedocument.wordprocessingml.webSettings+xml"/>
  <Override PartName="/word/glossary/settings2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styles2.xml" ContentType="application/vnd.openxmlformats-officedocument.wordprocessingml.styles+xml"/>
  <Override PartName="/word/fontTable2.xml" ContentType="application/vnd.openxmlformats-officedocument.wordprocessingml.fontTable+xml"/>
  <Override PartName="/docProps/custom.xml" ContentType="application/vnd.openxmlformats-officedocument.custom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465A7" w14:textId="0306F557" w:rsidR="00C63042" w:rsidRPr="00790730" w:rsidRDefault="0065760A">
      <w:pPr>
        <w:rPr>
          <w:sz w:val="16"/>
          <w:szCs w:val="16"/>
        </w:rPr>
      </w:pPr>
      <w:r w:rsidRPr="00790730">
        <w:rPr>
          <w:noProof/>
          <w:sz w:val="16"/>
          <w:szCs w:val="16"/>
          <w:lang w:bidi="lv-LV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3CFEC99F" wp14:editId="49E8089F">
                <wp:simplePos x="0" y="0"/>
                <wp:positionH relativeFrom="column">
                  <wp:posOffset>1905</wp:posOffset>
                </wp:positionH>
                <wp:positionV relativeFrom="margin">
                  <wp:align>bottom</wp:align>
                </wp:positionV>
                <wp:extent cx="7117080" cy="10390505"/>
                <wp:effectExtent l="38100" t="0" r="26670" b="0"/>
                <wp:wrapNone/>
                <wp:docPr id="4" name="4. grupa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7482" cy="10390505"/>
                          <a:chOff x="0" y="0"/>
                          <a:chExt cx="7318895" cy="9608107"/>
                        </a:xfrm>
                      </wpg:grpSpPr>
                      <wps:wsp>
                        <wps:cNvPr id="3" name="3. taisnstūris"/>
                        <wps:cNvSpPr/>
                        <wps:spPr>
                          <a:xfrm>
                            <a:off x="0" y="0"/>
                            <a:ext cx="7315200" cy="9601200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aisns savienotājs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aisns savienotājs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Taisns savienotājs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Taisns savienotājs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Taisns savienotājs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aisns savienotājs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Taisns savienotājs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aisns savienotājs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5. taisnstūris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A7DF5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5. taisnstūris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30904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5. taisnstūris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0CB0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5. taisnstūris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E782C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5. taisnstūris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9F19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5. taisnstūris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B25B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5. taisnstūris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BE181A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21. taisnstūris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36. taisnstūris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aisns savienotājs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Taisns savienotājs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Taisns savienotājs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Taisns savienotājs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Taisns savienotājs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Taisns savienotājs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Taisns savienotājs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Taisns savienotājs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5. taisnstūris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E06D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5. taisnstūris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5967E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5. taisnstūris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DE2D8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5. taisnstūris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222FC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aisns savienotājs 50"/>
                        <wps:cNvCnPr/>
                        <wps:spPr>
                          <a:xfrm flipV="1">
                            <a:off x="434340" y="56997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Taisns savienotājs 51"/>
                        <wps:cNvCnPr/>
                        <wps:spPr>
                          <a:xfrm flipV="1">
                            <a:off x="335280" y="56692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Taisns savienotājs 52"/>
                        <wps:cNvCnPr/>
                        <wps:spPr>
                          <a:xfrm flipV="1">
                            <a:off x="243840" y="56464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Taisns savienotājs 53"/>
                        <wps:cNvCnPr/>
                        <wps:spPr>
                          <a:xfrm flipV="1">
                            <a:off x="160020" y="56083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aisns savienotājs 54"/>
                        <wps:cNvCnPr/>
                        <wps:spPr>
                          <a:xfrm flipV="1">
                            <a:off x="60960" y="55854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Taisns savienotājs 55"/>
                        <wps:cNvCnPr/>
                        <wps:spPr>
                          <a:xfrm flipV="1">
                            <a:off x="15240" y="55626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Taisns savienotājs 56"/>
                        <wps:cNvCnPr/>
                        <wps:spPr>
                          <a:xfrm flipV="1">
                            <a:off x="15240" y="55321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5. taisnstūris"/>
                        <wps:cNvSpPr/>
                        <wps:spPr>
                          <a:xfrm>
                            <a:off x="0" y="4846320"/>
                            <a:ext cx="438721" cy="78217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44686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5. taisnstūris"/>
                        <wps:cNvSpPr/>
                        <wps:spPr>
                          <a:xfrm flipH="1">
                            <a:off x="47244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FFCFD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5. taisnstūris"/>
                        <wps:cNvSpPr/>
                        <wps:spPr>
                          <a:xfrm>
                            <a:off x="1173480" y="4846320"/>
                            <a:ext cx="667209" cy="8503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D1801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aisns savienotājs 57"/>
                        <wps:cNvCnPr/>
                        <wps:spPr>
                          <a:xfrm flipV="1">
                            <a:off x="7620" y="55016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5. taisnstūris"/>
                        <wps:cNvSpPr/>
                        <wps:spPr>
                          <a:xfrm>
                            <a:off x="487680" y="573024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A5450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5. taisnstūris"/>
                        <wps:cNvSpPr/>
                        <wps:spPr>
                          <a:xfrm flipH="1">
                            <a:off x="0" y="5814060"/>
                            <a:ext cx="449254" cy="98280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A2C23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5. taisnstūris"/>
                        <wps:cNvSpPr/>
                        <wps:spPr>
                          <a:xfrm>
                            <a:off x="487680" y="6621780"/>
                            <a:ext cx="666653" cy="1057082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0F8F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5. taisnstūris"/>
                        <wps:cNvSpPr/>
                        <wps:spPr>
                          <a:xfrm flipH="1">
                            <a:off x="0" y="6690360"/>
                            <a:ext cx="446276" cy="994228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4727DE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21. taisnstūris"/>
                        <wps:cNvSpPr/>
                        <wps:spPr>
                          <a:xfrm rot="2700000">
                            <a:off x="112713" y="5283517"/>
                            <a:ext cx="857945" cy="855129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36. taisnstūris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aisns savienotājs 64"/>
                        <wps:cNvCnPr/>
                        <wps:spPr>
                          <a:xfrm flipV="1">
                            <a:off x="6515100" y="84658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Taisns savienotājs 65"/>
                        <wps:cNvCnPr/>
                        <wps:spPr>
                          <a:xfrm flipV="1">
                            <a:off x="6416040" y="84277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Taisns savienotājs 66"/>
                        <wps:cNvCnPr/>
                        <wps:spPr>
                          <a:xfrm flipV="1">
                            <a:off x="6332220" y="83972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Taisns savienotājs 67"/>
                        <wps:cNvCnPr/>
                        <wps:spPr>
                          <a:xfrm flipV="1">
                            <a:off x="6225540" y="83743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Taisns savienotājs 68"/>
                        <wps:cNvCnPr/>
                        <wps:spPr>
                          <a:xfrm flipV="1">
                            <a:off x="6134100" y="83439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Taisns savienotājs 69"/>
                        <wps:cNvCnPr/>
                        <wps:spPr>
                          <a:xfrm flipV="1">
                            <a:off x="6057900" y="83134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Taisns savienotājs 63"/>
                        <wps:cNvCnPr/>
                        <wps:spPr>
                          <a:xfrm flipV="1">
                            <a:off x="6621780" y="84963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Taisns savienotājs 70"/>
                        <wps:cNvCnPr/>
                        <wps:spPr>
                          <a:xfrm flipV="1">
                            <a:off x="5951220" y="82829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5. taisnstūris"/>
                        <wps:cNvSpPr/>
                        <wps:spPr>
                          <a:xfrm>
                            <a:off x="6652260" y="85344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9ED88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5. taisnstūris"/>
                        <wps:cNvSpPr/>
                        <wps:spPr>
                          <a:xfrm flipH="1">
                            <a:off x="5951220" y="85420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1C779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5. taisnstūris"/>
                        <wps:cNvSpPr/>
                        <wps:spPr>
                          <a:xfrm>
                            <a:off x="6728460" y="94259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E1F36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5. taisnstūris"/>
                        <wps:cNvSpPr/>
                        <wps:spPr>
                          <a:xfrm flipH="1">
                            <a:off x="5387340" y="94259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A284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EC99F" id="4. grupa" o:spid="_x0000_s1026" alt="&quot;&quot;" style="position:absolute;left:0;text-align:left;margin-left:.15pt;margin-top:0;width:560.4pt;height:818.15pt;z-index:-251652096;mso-position-vertical:bottom;mso-position-vertical-relative:margin;mso-width-relative:margin;mso-height-relative:margin" coordsize="73188,96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">
                <v:rect id="3. taisnstūris" o:spid="_x0000_s1027" style="position:absolute;width:73152;height:960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Taisns savienotājs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Taisns savienotājs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Taisns savienotājs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Taisns savienotājs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Taisns savienotājs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Taisns savienotājs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Taisns savienotājs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Taisns savienotājs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5. taisnstūris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45A7DF5D" w14:textId="77777777" w:rsidR="0065760A" w:rsidRDefault="0065760A" w:rsidP="0065760A"/>
                    </w:txbxContent>
                  </v:textbox>
                </v:shape>
                <v:shape id="5. taisnstūris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1D30904" w14:textId="77777777" w:rsidR="0065760A" w:rsidRDefault="0065760A" w:rsidP="0065760A"/>
                    </w:txbxContent>
                  </v:textbox>
                </v:shape>
                <v:shape id="5. taisnstūris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53D0CB0F" w14:textId="77777777" w:rsidR="0065760A" w:rsidRDefault="0065760A" w:rsidP="0065760A"/>
                    </w:txbxContent>
                  </v:textbox>
                </v:shape>
                <v:shape id="5. taisnstūris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6E782C2" w14:textId="77777777" w:rsidR="0065760A" w:rsidRDefault="0065760A" w:rsidP="0065760A"/>
                    </w:txbxContent>
                  </v:textbox>
                </v:shape>
                <v:shape id="5. taisnstūris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049F19A" w14:textId="77777777" w:rsidR="0065760A" w:rsidRDefault="0065760A" w:rsidP="0065760A"/>
                    </w:txbxContent>
                  </v:textbox>
                </v:shape>
                <v:shape id="5. taisnstūris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328B25BB" w14:textId="77777777" w:rsidR="0065760A" w:rsidRDefault="0065760A" w:rsidP="0065760A"/>
                    </w:txbxContent>
                  </v:textbox>
                </v:shape>
                <v:shape id="5. taisnstūris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77BE181A" w14:textId="77777777" w:rsidR="0065760A" w:rsidRDefault="0065760A" w:rsidP="0065760A"/>
                    </w:txbxContent>
                  </v:textbox>
                </v:shape>
                <v:shape id="21. taisnstūris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36. taisnstūris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Taisns savienotājs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Taisns savienotājs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Taisns savienotājs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Taisns savienotājs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Taisns savienotājs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Taisns savienotājs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Taisns savienotājs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Taisns savienotājs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5. taisnstūris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0C7E06D3" w14:textId="77777777" w:rsidR="0065760A" w:rsidRDefault="0065760A" w:rsidP="0065760A"/>
                    </w:txbxContent>
                  </v:textbox>
                </v:shape>
                <v:shape id="5. taisnstūris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15967ED" w14:textId="77777777" w:rsidR="0065760A" w:rsidRDefault="0065760A" w:rsidP="0065760A"/>
                    </w:txbxContent>
                  </v:textbox>
                </v:shape>
                <v:shape id="5. taisnstūris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75DE2D8D" w14:textId="77777777" w:rsidR="0065760A" w:rsidRDefault="0065760A" w:rsidP="0065760A"/>
                    </w:txbxContent>
                  </v:textbox>
                </v:shape>
                <v:shape id="5. taisnstūris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2B222FCB" w14:textId="77777777" w:rsidR="0065760A" w:rsidRDefault="0065760A" w:rsidP="0065760A"/>
                    </w:txbxContent>
                  </v:textbox>
                </v:shape>
                <v:line id="Taisns savienotājs 50" o:spid="_x0000_s1057" style="position:absolute;flip:y;visibility:visible;mso-wrap-style:square" from="4343,56997" to="11252,59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U63wgAAANsAAAAPAAAAZHJzL2Rvd25yZXYueG1sRE/Pa8Iw&#10;FL4P9j+EN9hlzNTC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APzU63wgAAANsAAAAPAAAA&#10;AAAAAAAAAAAAAAcCAABkcnMvZG93bnJldi54bWxQSwUGAAAAAAMAAwC3AAAA9gIAAAAA&#10;" strokecolor="#00ae9b [3208]" strokeweight="1.25pt">
                  <v:stroke joinstyle="miter"/>
                </v:line>
                <v:line id="Taisns savienotājs 51" o:spid="_x0000_s1058" style="position:absolute;flip:y;visibility:visible;mso-wrap-style:square" from="3352,56692" to="10366,58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essxQAAANsAAAAPAAAAZHJzL2Rvd25yZXYueG1sRI9BawIx&#10;FITvhf6H8ApeimZdaJ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BggessxQAAANsAAAAP&#10;AAAAAAAAAAAAAAAAAAcCAABkcnMvZG93bnJldi54bWxQSwUGAAAAAAMAAwC3AAAA+QIAAAAA&#10;" strokecolor="#00ae9b [3208]" strokeweight="1.25pt">
                  <v:stroke joinstyle="miter"/>
                </v:line>
                <v:line id="Taisns savienotājs 52" o:spid="_x0000_s1059" style="position:absolute;flip:y;visibility:visible;mso-wrap-style:square" from="2438,56464" to="9369,5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3VbxQAAANsAAAAPAAAAZHJzL2Rvd25yZXYueG1sRI9BawIx&#10;FITvQv9DeAUvUrMutJ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CQU3VbxQAAANsAAAAP&#10;AAAAAAAAAAAAAAAAAAcCAABkcnMvZG93bnJldi54bWxQSwUGAAAAAAMAAwC3AAAA+QIAAAAA&#10;" strokecolor="#00ae9b [3208]" strokeweight="1.25pt">
                  <v:stroke joinstyle="miter"/>
                </v:line>
                <v:line id="Taisns savienotājs 53" o:spid="_x0000_s1060" style="position:absolute;flip:y;visibility:visible;mso-wrap-style:square" from="1600,56083" to="8588,58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9DAxQAAANsAAAAPAAAAZHJzL2Rvd25yZXYueG1sRI9BawIx&#10;FITvBf9DeEIvRbPd0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D/H9DAxQAAANsAAAAP&#10;AAAAAAAAAAAAAAAAAAcCAABkcnMvZG93bnJldi54bWxQSwUGAAAAAAMAAwC3AAAA+QIAAAAA&#10;" strokecolor="#00ae9b [3208]" strokeweight="1.25pt">
                  <v:stroke joinstyle="miter"/>
                </v:line>
                <v:line id="Taisns savienotājs 54" o:spid="_x0000_s1061" style="position:absolute;flip:y;visibility:visible;mso-wrap-style:square" from="609,55854" to="7670,58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" strokecolor="#00ae9b [3208]" strokeweight="1.25pt">
                  <v:stroke joinstyle="miter"/>
                </v:line>
                <v:line id="Taisns savienotājs 55" o:spid="_x0000_s1062" style="position:absolute;flip:y;visibility:visible;mso-wrap-style:square" from="152,55626" to="6661,57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u0vxQAAANsAAAAPAAAAZHJzL2Rvd25yZXYueG1sRI9BawIx&#10;FITvBf9DeEIvRbNdsM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fuu0vxQAAANsAAAAP&#10;AAAAAAAAAAAAAAAAAAcCAABkcnMvZG93bnJldi54bWxQSwUGAAAAAAMAAwC3AAAA+QIAAAAA&#10;" strokecolor="#00ae9b [3208]" strokeweight="1.25pt">
                  <v:stroke joinstyle="miter"/>
                </v:line>
                <v:line id="Taisns savienotājs 56" o:spid="_x0000_s1063" style="position:absolute;flip:y;visibility:visible;mso-wrap-style:square" from="152,55321" to="5867,5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HNY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" strokecolor="#00ae9b [3208]" strokeweight="1.25pt">
                  <v:stroke joinstyle="miter"/>
                </v:line>
                <v:shape id="5. taisnstūris" o:spid="_x0000_s1064" style="position:absolute;top:48463;width:4387;height:7821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21,0;438721,641765;0,782177;0,0" o:connectangles="0,0,0,0,0" textboxrect="0,0,518795,1389207"/>
                  <v:textbox>
                    <w:txbxContent>
                      <w:p w14:paraId="1144686F" w14:textId="77777777" w:rsidR="0065760A" w:rsidRDefault="0065760A" w:rsidP="0065760A"/>
                    </w:txbxContent>
                  </v:textbox>
                </v:shape>
                <v:shape id="5. taisnstūris" o:spid="_x0000_s1065" style="position:absolute;left:4724;top:48463;width:6672;height:8503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79FFCFD6" w14:textId="77777777" w:rsidR="0065760A" w:rsidRDefault="0065760A" w:rsidP="0065760A"/>
                    </w:txbxContent>
                  </v:textbox>
                </v:shape>
                <v:shape id="5. taisnstūris" o:spid="_x0000_s1066" style="position:absolute;left:11734;top:48463;width:6672;height:8503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209,0;667209,641992;0,850300;0,0" o:connectangles="0,0,0,0,0" textboxrect="0,0,787428,1509665"/>
                  <v:textbox>
                    <w:txbxContent>
                      <w:p w14:paraId="3FD1801C" w14:textId="77777777" w:rsidR="0065760A" w:rsidRDefault="0065760A" w:rsidP="0065760A"/>
                    </w:txbxContent>
                  </v:textbox>
                </v:shape>
                <v:line id="Taisns savienotājs 57" o:spid="_x0000_s1067" style="position:absolute;flip:y;visibility:visible;mso-wrap-style:square" from="76,55016" to="5080,56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" strokecolor="#00ae9b [3208]" strokeweight="1.25pt">
                  <v:stroke joinstyle="miter"/>
                </v:line>
                <v:shape id="5. taisnstūris" o:spid="_x0000_s1068" style="position:absolute;left:4876;top:57302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EA54508" w14:textId="77777777" w:rsidR="0065760A" w:rsidRDefault="0065760A" w:rsidP="0065760A"/>
                    </w:txbxContent>
                  </v:textbox>
                </v:shape>
                <v:shape id="5. taisnstūris" o:spid="_x0000_s1069" style="position:absolute;top:58140;width:4492;height:9828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37;449254,0;449254,840139;0,982800;0,133037" o:connectangles="0,0,0,0,0" textboxrect="0,0,530643,1746014"/>
                  <v:textbox>
                    <w:txbxContent>
                      <w:p w14:paraId="0B4A2C23" w14:textId="77777777" w:rsidR="0065760A" w:rsidRDefault="0065760A" w:rsidP="0065760A"/>
                    </w:txbxContent>
                  </v:textbox>
                </v:shape>
                <v:shape id="5. taisnstūris" o:spid="_x0000_s1070" style="position:absolute;left:4876;top:66217;width:6667;height:10571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56;666653,0;666653,848841;0,1057082;0,207056" o:connectangles="0,0,0,0,0" textboxrect="0,0,787428,1877402"/>
                  <v:textbox>
                    <w:txbxContent>
                      <w:p w14:paraId="3110F8F8" w14:textId="77777777" w:rsidR="0065760A" w:rsidRDefault="0065760A" w:rsidP="0065760A"/>
                    </w:txbxContent>
                  </v:textbox>
                </v:shape>
                <v:shape id="5. taisnstūris" o:spid="_x0000_s1071" style="position:absolute;top:66903;width:4462;height:9942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474;446276,0;446276,851569;0,994228;0,144474" o:connectangles="0,0,0,0,0" textboxrect="0,0,527126,1766336"/>
                  <v:textbox>
                    <w:txbxContent>
                      <w:p w14:paraId="7C4727DE" w14:textId="77777777" w:rsidR="0065760A" w:rsidRDefault="0065760A" w:rsidP="0065760A"/>
                    </w:txbxContent>
                  </v:textbox>
                </v:shape>
                <v:shape id="21. taisnstūris" o:spid="_x0000_s1072" style="position:absolute;left:1127;top:52835;width:8579;height:8551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" path="m,742724l216234,327193,857790,,535520,629678,110869,855154,,742724xe" filled="f" strokecolor="#f4e4de [3209]" strokeweight="2pt">
                  <v:stroke joinstyle="miter"/>
                  <v:path arrowok="t" o:connecttype="custom" o:connectlocs="0,742702;216273,327183;857945,0;535617,629660;110889,855129;0,742702" o:connectangles="0,0,0,0,0,0"/>
                </v:shape>
                <v:shape id="36. taisnstūris" o:spid="_x0000_s1073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Taisns savienotājs 64" o:spid="_x0000_s1074" style="position:absolute;flip:y;visibility:visible;mso-wrap-style:square" from="65151,84658" to="71875,86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oIJxQAAANsAAAAPAAAAZHJzL2Rvd25yZXYueG1sRI9BawIx&#10;FITvQv9DeIVepGa7i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C+moIJxQAAANsAAAAP&#10;AAAAAAAAAAAAAAAAAAcCAABkcnMvZG93bnJldi54bWxQSwUGAAAAAAMAAwC3AAAA+QIAAAAA&#10;" strokecolor="#00ae9b [3208]" strokeweight="1.25pt">
                  <v:stroke joinstyle="miter"/>
                </v:line>
                <v:line id="Taisns savienotājs 65" o:spid="_x0000_s1075" style="position:absolute;flip:y;visibility:visible;mso-wrap-style:square" from="64160,84277" to="71092,86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ieSxQAAANsAAAAPAAAAZHJzL2Rvd25yZXYueG1sRI9BawIx&#10;FITvQv9DeIVepGa7oJ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DR1ieSxQAAANsAAAAP&#10;AAAAAAAAAAAAAAAAAAcCAABkcnMvZG93bnJldi54bWxQSwUGAAAAAAMAAwC3AAAA+QIAAAAA&#10;" strokecolor="#00ae9b [3208]" strokeweight="1.25pt">
                  <v:stroke joinstyle="miter"/>
                </v:line>
                <v:line id="Taisns savienotājs 66" o:spid="_x0000_s1076" style="position:absolute;flip:y;visibility:visible;mso-wrap-style:square" from="63322,83972" to="70355,86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" strokecolor="#00ae9b [3208]" strokeweight="1.25pt">
                  <v:stroke joinstyle="miter"/>
                </v:line>
                <v:line id="Taisns savienotājs 67" o:spid="_x0000_s1077" style="position:absolute;flip:y;visibility:visible;mso-wrap-style:square" from="62255,83743" to="69440,8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" strokecolor="#00ae9b [3208]" strokeweight="1.25pt">
                  <v:stroke joinstyle="miter"/>
                </v:line>
                <v:line id="Taisns savienotājs 68" o:spid="_x0000_s1078" style="position:absolute;flip:y;visibility:visible;mso-wrap-style:square" from="61341,83439" to="68500,856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" strokecolor="#00ae9b [3208]" strokeweight="1.25pt">
                  <v:stroke joinstyle="miter"/>
                </v:line>
                <v:line id="Taisns savienotājs 69" o:spid="_x0000_s1079" style="position:absolute;flip:y;visibility:visible;mso-wrap-style:square" from="60579,83134" to="67719,85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" strokecolor="#00ae9b [3208]" strokeweight="1.25pt">
                  <v:stroke joinstyle="miter"/>
                </v:line>
                <v:line id="Taisns savienotājs 63" o:spid="_x0000_s1080" style="position:absolute;flip:y;visibility:visible;mso-wrap-style:square" from="66217,84963" to="72717,87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" strokecolor="#00ae9b [3208]" strokeweight="1.25pt">
                  <v:stroke joinstyle="miter"/>
                </v:line>
                <v:line id="Taisns savienotājs 70" o:spid="_x0000_s1081" style="position:absolute;flip:y;visibility:visible;mso-wrap-style:square" from="59512,82829" to="66985,85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" strokecolor="#00ae9b [3208]" strokeweight="1.25pt">
                  <v:stroke joinstyle="miter"/>
                </v:line>
                <v:shape id="5. taisnstūris" o:spid="_x0000_s1082" style="position:absolute;left:66522;top:85344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119ED88C" w14:textId="77777777" w:rsidR="0065760A" w:rsidRDefault="0065760A" w:rsidP="0065760A"/>
                    </w:txbxContent>
                  </v:textbox>
                </v:shape>
                <v:shape id="5. taisnstūris" o:spid="_x0000_s1083" style="position:absolute;left:59512;top:85420;width:6666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3D1C7797" w14:textId="77777777" w:rsidR="0065760A" w:rsidRDefault="0065760A" w:rsidP="0065760A"/>
                    </w:txbxContent>
                  </v:textbox>
                </v:shape>
                <v:shape id="5. taisnstūris" o:spid="_x0000_s1084" style="position:absolute;left:67284;top:94259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035E1F36" w14:textId="77777777" w:rsidR="0065760A" w:rsidRDefault="0065760A" w:rsidP="0065760A"/>
                    </w:txbxContent>
                  </v:textbox>
                </v:shape>
                <v:shape id="5. taisnstūris" o:spid="_x0000_s1085" style="position:absolute;left:53873;top:94259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49DA2847" w14:textId="77777777" w:rsidR="0065760A" w:rsidRDefault="0065760A" w:rsidP="0065760A"/>
                    </w:txbxContent>
                  </v:textbox>
                </v:shape>
                <w10:wrap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Izkārtojuma tabula"/>
      </w:tblPr>
      <w:tblGrid>
        <w:gridCol w:w="2609"/>
        <w:gridCol w:w="5950"/>
        <w:gridCol w:w="2633"/>
      </w:tblGrid>
      <w:tr w:rsidR="009F61C3" w:rsidRPr="00790730" w14:paraId="475E6702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1EA31CD3" w14:textId="3C92D7E2" w:rsidR="009F61C3" w:rsidRPr="00790730" w:rsidRDefault="00000000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3D6331F83E63437697EE51E856F70659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lang w:bidi="lv-LV"/>
                  </w:rPr>
                  <w:t>ĪPAŠA</w:t>
                </w:r>
              </w:sdtContent>
            </w:sdt>
          </w:p>
          <w:p w14:paraId="35ED43CB" w14:textId="6FDA9BF5" w:rsidR="009F61C3" w:rsidRPr="00790730" w:rsidRDefault="00000000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8626F17859C944E88D6CC2A587781451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lang w:bidi="lv-LV"/>
                  </w:rPr>
                  <w:t>DĀVANA JUMS</w:t>
                </w:r>
              </w:sdtContent>
            </w:sdt>
          </w:p>
          <w:p w14:paraId="55E182A9" w14:textId="1B59172F" w:rsidR="009F61C3" w:rsidRPr="00790730" w:rsidRDefault="00000000" w:rsidP="0089097D">
            <w:pPr>
              <w:pStyle w:val="Heading3"/>
            </w:pPr>
            <w:sdt>
              <w:sdtPr>
                <w:id w:val="-543136394"/>
                <w:placeholder>
                  <w:docPart w:val="18E19C50845C406591D1E4783D3443B2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lang w:bidi="lv-LV"/>
                  </w:rPr>
                  <w:t>Šis sertifikāts apliecina, ka</w:t>
                </w:r>
              </w:sdtContent>
            </w:sdt>
          </w:p>
        </w:tc>
      </w:tr>
      <w:tr w:rsidR="009F61C3" w:rsidRPr="00790730" w14:paraId="5F16E8BB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EED4DD2" w14:textId="77777777" w:rsidR="009F61C3" w:rsidRPr="00790730" w:rsidRDefault="009F61C3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00CF431E" w14:textId="6DDCD6B5" w:rsidR="009F61C3" w:rsidRPr="00790730" w:rsidRDefault="00000000" w:rsidP="00113097">
            <w:pPr>
              <w:rPr>
                <w:noProof/>
              </w:rPr>
            </w:pPr>
            <w:sdt>
              <w:sdtPr>
                <w:rPr>
                  <w:noProof/>
                </w:rPr>
                <w:id w:val="1608306490"/>
                <w:placeholder>
                  <w:docPart w:val="D4F5F216E2DA4EC386FABF8B99F4E09E"/>
                </w:placeholder>
                <w:temporary/>
                <w:showingPlcHdr/>
                <w15:appearance w15:val="hidden"/>
              </w:sdtPr>
              <w:sdtContent>
                <w:r w:rsidR="00C55A28" w:rsidRPr="00790730">
                  <w:rPr>
                    <w:noProof/>
                    <w:lang w:bidi="lv-LV"/>
                  </w:rPr>
                  <w:t>jums tiek izsniegta 50 </w:t>
                </w:r>
                <w:r w:rsidR="00790730" w:rsidRPr="00790730">
                  <w:rPr>
                    <w:noProof/>
                    <w:lang w:bidi="lv-LV"/>
                  </w:rPr>
                  <w:t>EUR</w:t>
                </w:r>
                <w:r w:rsidR="00C55A28" w:rsidRPr="00790730">
                  <w:rPr>
                    <w:noProof/>
                    <w:lang w:bidi="lv-LV"/>
                  </w:rPr>
                  <w:t xml:space="preserve"> dāvanu karte</w:t>
                </w:r>
                <w:r w:rsidR="001111BE" w:rsidRPr="00790730">
                  <w:rPr>
                    <w:noProof/>
                    <w:lang w:bidi="lv-LV"/>
                  </w:rPr>
                  <w:t xml:space="preserve"> </w:t>
                </w:r>
                <w:r w:rsidR="0053742D" w:rsidRPr="00790730">
                  <w:rPr>
                    <w:noProof/>
                    <w:lang w:bidi="lv-LV"/>
                  </w:rPr>
                  <w:t>uzņēmumā</w:t>
                </w:r>
                <w:r w:rsidR="001111BE" w:rsidRPr="00790730">
                  <w:rPr>
                    <w:noProof/>
                    <w:lang w:bidi="lv-LV"/>
                  </w:rPr>
                  <w:t xml:space="preserve"> Foxwood Bak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599FB606" w14:textId="00DD9016" w:rsidR="009F61C3" w:rsidRPr="00790730" w:rsidRDefault="009F61C3" w:rsidP="00113097">
            <w:pPr>
              <w:rPr>
                <w:noProof/>
              </w:rPr>
            </w:pPr>
          </w:p>
        </w:tc>
      </w:tr>
      <w:tr w:rsidR="001111BE" w:rsidRPr="00790730" w14:paraId="4EF481E7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39446CFF" w14:textId="77777777" w:rsidR="001111BE" w:rsidRPr="00790730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11165698" w14:textId="77777777" w:rsidR="001111BE" w:rsidRPr="00790730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104C489" w14:textId="106AD9C3" w:rsidR="001111BE" w:rsidRPr="00790730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790730" w14:paraId="0923CA69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4D88FE87" w14:textId="77777777" w:rsidR="001111BE" w:rsidRPr="00790730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1B996CA4" w14:textId="6C81F1A6" w:rsidR="001111BE" w:rsidRPr="00790730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68FFEE22FCAA4D899E9D6C4084E7F5BF"/>
                </w:placeholder>
                <w:temporary/>
                <w:showingPlcHdr/>
                <w15:appearance w15:val="hidden"/>
              </w:sdtPr>
              <w:sdtContent>
                <w:r w:rsidR="001111BE" w:rsidRPr="00790730">
                  <w:rPr>
                    <w:rStyle w:val="Emphasis"/>
                    <w:lang w:bidi="lv-LV"/>
                  </w:rPr>
                  <w:t>Kam:</w:t>
                </w:r>
              </w:sdtContent>
            </w:sdt>
            <w:r w:rsidR="001111BE" w:rsidRPr="00790730">
              <w:rPr>
                <w:noProof/>
                <w:lang w:bidi="lv-LV"/>
              </w:rPr>
              <w:t xml:space="preserve"> </w:t>
            </w:r>
            <w:sdt>
              <w:sdtPr>
                <w:rPr>
                  <w:noProof/>
                </w:rPr>
                <w:id w:val="1314290620"/>
                <w:placeholder>
                  <w:docPart w:val="B3481A8F9D9A4FEC9F48306971BD088B"/>
                </w:placeholder>
                <w:temporary/>
                <w:showingPlcHdr/>
                <w15:appearance w15:val="hidden"/>
              </w:sdtPr>
              <w:sdtContent>
                <w:r w:rsidR="001111BE" w:rsidRPr="00790730">
                  <w:rPr>
                    <w:lang w:bidi="lv-LV"/>
                  </w:rPr>
                  <w:t>Aleksandram Martinsonam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7E9A31F" w14:textId="19A62472" w:rsidR="001111BE" w:rsidRPr="00790730" w:rsidRDefault="001111BE" w:rsidP="00113097">
            <w:pPr>
              <w:rPr>
                <w:noProof/>
              </w:rPr>
            </w:pPr>
          </w:p>
        </w:tc>
      </w:tr>
      <w:tr w:rsidR="001111BE" w:rsidRPr="00790730" w14:paraId="12097780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5105DF5A" w14:textId="77777777" w:rsidR="001111BE" w:rsidRPr="00790730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69564DD8" w14:textId="77777777" w:rsidR="001111BE" w:rsidRPr="00790730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EF5429E" w14:textId="429DDDB0" w:rsidR="001111BE" w:rsidRPr="00790730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790730" w14:paraId="24453711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F54F80D" w14:textId="77777777" w:rsidR="001111BE" w:rsidRPr="00790730" w:rsidRDefault="001111BE" w:rsidP="00113097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59BD060E" w14:textId="48D33611" w:rsidR="001111BE" w:rsidRPr="00790730" w:rsidRDefault="00000000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74360EC232BA4512B4F061C15385B835"/>
                </w:placeholder>
                <w:temporary/>
                <w:showingPlcHdr/>
                <w15:appearance w15:val="hidden"/>
              </w:sdtPr>
              <w:sdtContent>
                <w:r w:rsidR="001111BE" w:rsidRPr="00790730">
                  <w:rPr>
                    <w:rStyle w:val="Emphasis"/>
                    <w:lang w:bidi="lv-LV"/>
                  </w:rPr>
                  <w:t>No:</w:t>
                </w:r>
              </w:sdtContent>
            </w:sdt>
            <w:r w:rsidR="001111BE" w:rsidRPr="00790730">
              <w:rPr>
                <w:noProof/>
                <w:lang w:bidi="lv-LV"/>
              </w:rPr>
              <w:t xml:space="preserve"> </w:t>
            </w:r>
            <w:sdt>
              <w:sdtPr>
                <w:rPr>
                  <w:noProof/>
                </w:rPr>
                <w:id w:val="1476101786"/>
                <w:placeholder>
                  <w:docPart w:val="4E5967A1A0FF46C4A20005D4C7874B49"/>
                </w:placeholder>
                <w:temporary/>
                <w:showingPlcHdr/>
                <w15:appearance w15:val="hidden"/>
              </w:sdtPr>
              <w:sdtContent>
                <w:r w:rsidR="001111BE" w:rsidRPr="00790730">
                  <w:rPr>
                    <w:lang w:bidi="lv-LV"/>
                  </w:rPr>
                  <w:t>Kristofera Bērziņ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39E202D" w14:textId="77777777" w:rsidR="001111BE" w:rsidRPr="00790730" w:rsidRDefault="001111BE" w:rsidP="00113097">
            <w:pPr>
              <w:rPr>
                <w:noProof/>
              </w:rPr>
            </w:pPr>
          </w:p>
        </w:tc>
      </w:tr>
      <w:tr w:rsidR="001111BE" w:rsidRPr="00790730" w14:paraId="494EC0A3" w14:textId="77777777" w:rsidTr="003355A9">
        <w:trPr>
          <w:trHeight w:val="1199"/>
        </w:trPr>
        <w:tc>
          <w:tcPr>
            <w:tcW w:w="2696" w:type="dxa"/>
          </w:tcPr>
          <w:p w14:paraId="339DC6E2" w14:textId="2E074734" w:rsidR="001111BE" w:rsidRPr="00790730" w:rsidRDefault="001111BE" w:rsidP="00124389">
            <w:pPr>
              <w:rPr>
                <w:noProof/>
              </w:rPr>
            </w:pPr>
          </w:p>
        </w:tc>
        <w:tc>
          <w:tcPr>
            <w:tcW w:w="6098" w:type="dxa"/>
          </w:tcPr>
          <w:p w14:paraId="46E39BFA" w14:textId="2E10782D" w:rsidR="001111BE" w:rsidRPr="00790730" w:rsidRDefault="001111BE" w:rsidP="00124389">
            <w:pPr>
              <w:rPr>
                <w:noProof/>
              </w:rPr>
            </w:pPr>
          </w:p>
        </w:tc>
        <w:tc>
          <w:tcPr>
            <w:tcW w:w="2732" w:type="dxa"/>
          </w:tcPr>
          <w:p w14:paraId="24E3916D" w14:textId="3855BCCB" w:rsidR="001111BE" w:rsidRPr="00790730" w:rsidRDefault="001111BE" w:rsidP="00124389">
            <w:pPr>
              <w:rPr>
                <w:noProof/>
              </w:rPr>
            </w:pPr>
          </w:p>
        </w:tc>
      </w:tr>
      <w:tr w:rsidR="00113097" w:rsidRPr="00790730" w14:paraId="3107F061" w14:textId="77777777" w:rsidTr="00113097">
        <w:trPr>
          <w:trHeight w:val="3005"/>
        </w:trPr>
        <w:tc>
          <w:tcPr>
            <w:tcW w:w="11526" w:type="dxa"/>
            <w:gridSpan w:val="3"/>
            <w:tcMar>
              <w:top w:w="1134" w:type="dxa"/>
            </w:tcMar>
          </w:tcPr>
          <w:p w14:paraId="4353CF70" w14:textId="078E2167" w:rsidR="00113097" w:rsidRPr="00790730" w:rsidRDefault="00000000" w:rsidP="00124389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617108777"/>
                <w:placeholder>
                  <w:docPart w:val="62E3136BE6B14E58B6DB0904018A80EF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lang w:bidi="lv-LV"/>
                  </w:rPr>
                  <w:t>ĪPAŠA</w:t>
                </w:r>
              </w:sdtContent>
            </w:sdt>
          </w:p>
          <w:p w14:paraId="0149C56C" w14:textId="27C43FC3" w:rsidR="00113097" w:rsidRPr="00790730" w:rsidRDefault="00000000" w:rsidP="00124389">
            <w:pPr>
              <w:pStyle w:val="Heading1"/>
            </w:pPr>
            <w:sdt>
              <w:sdtPr>
                <w:rPr>
                  <w:noProof/>
                </w:rPr>
                <w:id w:val="-1470434307"/>
                <w:placeholder>
                  <w:docPart w:val="C0C9EF9C157E44C790ED3FD7735EEDB6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lang w:bidi="lv-LV"/>
                  </w:rPr>
                  <w:t>DĀVANA JUMS</w:t>
                </w:r>
              </w:sdtContent>
            </w:sdt>
          </w:p>
          <w:p w14:paraId="06276986" w14:textId="77777777" w:rsidR="00113097" w:rsidRPr="00790730" w:rsidRDefault="00000000" w:rsidP="0089097D">
            <w:pPr>
              <w:pStyle w:val="Heading3"/>
            </w:pPr>
            <w:sdt>
              <w:sdtPr>
                <w:id w:val="-1898111098"/>
                <w:placeholder>
                  <w:docPart w:val="14EFE768AD3E4BF891DEDEF950B08736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lang w:bidi="lv-LV"/>
                  </w:rPr>
                  <w:t>Šis sertifikāts apliecina, ka</w:t>
                </w:r>
              </w:sdtContent>
            </w:sdt>
          </w:p>
        </w:tc>
      </w:tr>
      <w:tr w:rsidR="00113097" w:rsidRPr="00790730" w14:paraId="2B9C4F98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189D8F24" w14:textId="77777777" w:rsidR="00113097" w:rsidRPr="00790730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6F8920B8" w14:textId="0ABC6662" w:rsidR="00113097" w:rsidRPr="00790730" w:rsidRDefault="00000000" w:rsidP="00124389">
            <w:pPr>
              <w:rPr>
                <w:noProof/>
              </w:rPr>
            </w:pPr>
            <w:sdt>
              <w:sdtPr>
                <w:rPr>
                  <w:noProof/>
                </w:rPr>
                <w:id w:val="-1445541484"/>
                <w:placeholder>
                  <w:docPart w:val="43D40489CB9B4F8FA4494AEDA3150F48"/>
                </w:placeholder>
                <w:temporary/>
                <w:showingPlcHdr/>
                <w15:appearance w15:val="hidden"/>
              </w:sdtPr>
              <w:sdtContent>
                <w:r w:rsidR="00C55A28" w:rsidRPr="00790730">
                  <w:rPr>
                    <w:noProof/>
                    <w:lang w:bidi="lv-LV"/>
                  </w:rPr>
                  <w:t>jums tiek izsniegta 50 </w:t>
                </w:r>
                <w:r w:rsidR="00790730" w:rsidRPr="00790730">
                  <w:rPr>
                    <w:noProof/>
                    <w:lang w:bidi="lv-LV"/>
                  </w:rPr>
                  <w:t>EUR</w:t>
                </w:r>
                <w:r w:rsidR="00C55A28" w:rsidRPr="00790730">
                  <w:rPr>
                    <w:noProof/>
                    <w:lang w:bidi="lv-LV"/>
                  </w:rPr>
                  <w:t xml:space="preserve"> dāvanu karte</w:t>
                </w:r>
                <w:r w:rsidR="00113097" w:rsidRPr="00790730">
                  <w:rPr>
                    <w:noProof/>
                    <w:lang w:bidi="lv-LV"/>
                  </w:rPr>
                  <w:t xml:space="preserve"> </w:t>
                </w:r>
                <w:r w:rsidR="0053742D" w:rsidRPr="00790730">
                  <w:rPr>
                    <w:noProof/>
                    <w:lang w:bidi="lv-LV"/>
                  </w:rPr>
                  <w:t>uzņēmumā</w:t>
                </w:r>
                <w:r w:rsidR="00113097" w:rsidRPr="00790730">
                  <w:rPr>
                    <w:noProof/>
                    <w:lang w:bidi="lv-LV"/>
                  </w:rPr>
                  <w:t xml:space="preserve"> Foxwood Bakery</w:t>
                </w:r>
              </w:sdtContent>
            </w:sdt>
          </w:p>
        </w:tc>
        <w:tc>
          <w:tcPr>
            <w:tcW w:w="2732" w:type="dxa"/>
            <w:vAlign w:val="center"/>
          </w:tcPr>
          <w:p w14:paraId="7AB923B8" w14:textId="77777777" w:rsidR="00113097" w:rsidRPr="00790730" w:rsidRDefault="00113097" w:rsidP="00124389">
            <w:pPr>
              <w:rPr>
                <w:noProof/>
              </w:rPr>
            </w:pPr>
          </w:p>
        </w:tc>
      </w:tr>
      <w:tr w:rsidR="00113097" w:rsidRPr="00790730" w14:paraId="72022800" w14:textId="77777777" w:rsidTr="00113097">
        <w:trPr>
          <w:trHeight w:val="281"/>
        </w:trPr>
        <w:tc>
          <w:tcPr>
            <w:tcW w:w="2696" w:type="dxa"/>
            <w:vAlign w:val="center"/>
          </w:tcPr>
          <w:p w14:paraId="26A6368A" w14:textId="77777777" w:rsidR="00113097" w:rsidRPr="00790730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51870813" w14:textId="77777777" w:rsidR="00113097" w:rsidRPr="00790730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444DA6BB" w14:textId="2D101E7C" w:rsidR="00113097" w:rsidRPr="00790730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790730" w14:paraId="302BF9D3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57C5808F" w14:textId="77777777" w:rsidR="00113097" w:rsidRPr="00790730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4EE1D1D4" w14:textId="77777777" w:rsidR="00113097" w:rsidRPr="00790730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1515910637"/>
                <w:placeholder>
                  <w:docPart w:val="C55534FB2E234094A55FB165493FCE9D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rStyle w:val="Emphasis"/>
                    <w:lang w:bidi="lv-LV"/>
                  </w:rPr>
                  <w:t>Kam:</w:t>
                </w:r>
              </w:sdtContent>
            </w:sdt>
            <w:r w:rsidR="00113097" w:rsidRPr="00790730">
              <w:rPr>
                <w:noProof/>
                <w:lang w:bidi="lv-LV"/>
              </w:rPr>
              <w:t xml:space="preserve"> </w:t>
            </w:r>
            <w:sdt>
              <w:sdtPr>
                <w:rPr>
                  <w:noProof/>
                </w:rPr>
                <w:id w:val="-766388184"/>
                <w:placeholder>
                  <w:docPart w:val="C6330265204449A2B96C973CACCC652B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lang w:bidi="lv-LV"/>
                  </w:rPr>
                  <w:t>Aleksandram Martinsonam</w:t>
                </w:r>
              </w:sdtContent>
            </w:sdt>
          </w:p>
        </w:tc>
        <w:tc>
          <w:tcPr>
            <w:tcW w:w="2732" w:type="dxa"/>
            <w:vAlign w:val="center"/>
          </w:tcPr>
          <w:p w14:paraId="483B90BA" w14:textId="486FC521" w:rsidR="00113097" w:rsidRPr="00790730" w:rsidRDefault="00113097" w:rsidP="00124389">
            <w:pPr>
              <w:rPr>
                <w:noProof/>
              </w:rPr>
            </w:pPr>
          </w:p>
        </w:tc>
      </w:tr>
      <w:tr w:rsidR="00113097" w:rsidRPr="00790730" w14:paraId="03023FAC" w14:textId="77777777" w:rsidTr="00113097">
        <w:trPr>
          <w:trHeight w:val="283"/>
        </w:trPr>
        <w:tc>
          <w:tcPr>
            <w:tcW w:w="2696" w:type="dxa"/>
            <w:vAlign w:val="center"/>
          </w:tcPr>
          <w:p w14:paraId="221BEDB8" w14:textId="77777777" w:rsidR="00113097" w:rsidRPr="00790730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6098" w:type="dxa"/>
            <w:vAlign w:val="center"/>
          </w:tcPr>
          <w:p w14:paraId="247B6C0F" w14:textId="77777777" w:rsidR="00113097" w:rsidRPr="00790730" w:rsidRDefault="00113097" w:rsidP="00124389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732" w:type="dxa"/>
            <w:vAlign w:val="center"/>
          </w:tcPr>
          <w:p w14:paraId="2DED487A" w14:textId="43735720" w:rsidR="00113097" w:rsidRPr="00790730" w:rsidRDefault="00113097" w:rsidP="00124389">
            <w:pPr>
              <w:rPr>
                <w:noProof/>
                <w:sz w:val="18"/>
                <w:szCs w:val="18"/>
              </w:rPr>
            </w:pPr>
          </w:p>
        </w:tc>
      </w:tr>
      <w:tr w:rsidR="00113097" w:rsidRPr="00790730" w14:paraId="1625ADCD" w14:textId="77777777" w:rsidTr="00113097">
        <w:trPr>
          <w:trHeight w:val="567"/>
        </w:trPr>
        <w:tc>
          <w:tcPr>
            <w:tcW w:w="2696" w:type="dxa"/>
            <w:vAlign w:val="center"/>
          </w:tcPr>
          <w:p w14:paraId="08516AAD" w14:textId="77777777" w:rsidR="00113097" w:rsidRPr="00790730" w:rsidRDefault="00113097" w:rsidP="00124389">
            <w:pPr>
              <w:rPr>
                <w:noProof/>
              </w:rPr>
            </w:pPr>
          </w:p>
        </w:tc>
        <w:tc>
          <w:tcPr>
            <w:tcW w:w="6098" w:type="dxa"/>
            <w:shd w:val="clear" w:color="auto" w:fill="FFFFFF" w:themeFill="background1"/>
            <w:vAlign w:val="center"/>
          </w:tcPr>
          <w:p w14:paraId="36762360" w14:textId="77777777" w:rsidR="00113097" w:rsidRPr="00790730" w:rsidRDefault="00000000" w:rsidP="00124389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-549374823"/>
                <w:placeholder>
                  <w:docPart w:val="A075C4359FC94BCCAE3252570B6BB3D9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rStyle w:val="Emphasis"/>
                    <w:lang w:bidi="lv-LV"/>
                  </w:rPr>
                  <w:t>No:</w:t>
                </w:r>
              </w:sdtContent>
            </w:sdt>
            <w:r w:rsidR="00113097" w:rsidRPr="00790730">
              <w:rPr>
                <w:noProof/>
                <w:lang w:bidi="lv-LV"/>
              </w:rPr>
              <w:t xml:space="preserve"> </w:t>
            </w:r>
            <w:sdt>
              <w:sdtPr>
                <w:rPr>
                  <w:noProof/>
                </w:rPr>
                <w:id w:val="463235602"/>
                <w:placeholder>
                  <w:docPart w:val="A7B73012CD9142B495B5CD11E47BF942"/>
                </w:placeholder>
                <w:temporary/>
                <w:showingPlcHdr/>
                <w15:appearance w15:val="hidden"/>
              </w:sdtPr>
              <w:sdtContent>
                <w:r w:rsidR="00113097" w:rsidRPr="00790730">
                  <w:rPr>
                    <w:lang w:bidi="lv-LV"/>
                  </w:rPr>
                  <w:t>Kristofera Bērziņa</w:t>
                </w:r>
              </w:sdtContent>
            </w:sdt>
          </w:p>
        </w:tc>
        <w:tc>
          <w:tcPr>
            <w:tcW w:w="2732" w:type="dxa"/>
            <w:vAlign w:val="center"/>
          </w:tcPr>
          <w:p w14:paraId="6D37F101" w14:textId="77777777" w:rsidR="00113097" w:rsidRPr="00790730" w:rsidRDefault="00113097" w:rsidP="00124389">
            <w:pPr>
              <w:rPr>
                <w:noProof/>
              </w:rPr>
            </w:pPr>
          </w:p>
        </w:tc>
      </w:tr>
    </w:tbl>
    <w:p w14:paraId="30E28789" w14:textId="4B420B06" w:rsidR="009F61C3" w:rsidRPr="00790730" w:rsidRDefault="009F61C3"/>
    <w:sectPr w:rsidR="009F61C3" w:rsidRPr="00790730" w:rsidSect="00A303BD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BF8AC" w14:textId="77777777" w:rsidR="00807DD0" w:rsidRDefault="00807DD0" w:rsidP="009F61C3">
      <w:r>
        <w:separator/>
      </w:r>
    </w:p>
  </w:endnote>
  <w:endnote w:type="continuationSeparator" w:id="0">
    <w:p w14:paraId="40C0F249" w14:textId="77777777" w:rsidR="00807DD0" w:rsidRDefault="00807DD0" w:rsidP="009F61C3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D9607" w14:textId="77777777" w:rsidR="00807DD0" w:rsidRDefault="00807DD0" w:rsidP="009F61C3">
      <w:r>
        <w:separator/>
      </w:r>
    </w:p>
  </w:footnote>
  <w:footnote w:type="continuationSeparator" w:id="0">
    <w:p w14:paraId="5CA2B218" w14:textId="77777777" w:rsidR="00807DD0" w:rsidRDefault="00807DD0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1D13E4"/>
    <w:rsid w:val="0005307B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D4FBF"/>
    <w:rsid w:val="001F7DD8"/>
    <w:rsid w:val="00267552"/>
    <w:rsid w:val="002E21DF"/>
    <w:rsid w:val="00315A08"/>
    <w:rsid w:val="003355A9"/>
    <w:rsid w:val="00387368"/>
    <w:rsid w:val="00441C18"/>
    <w:rsid w:val="0047370B"/>
    <w:rsid w:val="004A16A6"/>
    <w:rsid w:val="004B7353"/>
    <w:rsid w:val="004E7FD5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90730"/>
    <w:rsid w:val="007A0C17"/>
    <w:rsid w:val="007C7CFE"/>
    <w:rsid w:val="007D5ED8"/>
    <w:rsid w:val="007E5F0B"/>
    <w:rsid w:val="008006D1"/>
    <w:rsid w:val="00804119"/>
    <w:rsid w:val="00807DD0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303BD"/>
    <w:rsid w:val="00A84DBD"/>
    <w:rsid w:val="00B94575"/>
    <w:rsid w:val="00BA15F1"/>
    <w:rsid w:val="00C522E0"/>
    <w:rsid w:val="00C55A28"/>
    <w:rsid w:val="00C80FDF"/>
    <w:rsid w:val="00C958C5"/>
    <w:rsid w:val="00D26E7A"/>
    <w:rsid w:val="00D353D8"/>
    <w:rsid w:val="00DE4C0C"/>
    <w:rsid w:val="00E531BB"/>
    <w:rsid w:val="00E605B6"/>
    <w:rsid w:val="00E7586C"/>
    <w:rsid w:val="00E93B9F"/>
    <w:rsid w:val="00EB32BD"/>
    <w:rsid w:val="00E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69879"/>
  <w15:chartTrackingRefBased/>
</w:settings>
</file>

<file path=word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lv-LV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1D4FBF"/>
    <w:pPr>
      <w:spacing w:after="480"/>
      <w:outlineLvl w:val="0"/>
    </w:pPr>
    <w:rPr>
      <w:rFonts w:ascii="Calibri" w:hAnsi="Calibr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4FBF"/>
    <w:pPr>
      <w:keepNext/>
      <w:keepLines/>
      <w:spacing w:after="120"/>
      <w:outlineLvl w:val="1"/>
    </w:pPr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ils1">
    <w:name w:val="Stils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D4FBF"/>
    <w:rPr>
      <w:rFonts w:ascii="Calibri" w:eastAsiaTheme="majorEastAsia" w:hAnsi="Calibr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D4FBF"/>
    <w:rPr>
      <w:rFonts w:ascii="Calibri" w:hAnsi="Calibr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/word/endnotes.xml" Id="rId8" /><Relationship Type="http://schemas.openxmlformats.org/officeDocument/2006/relationships/customXml" Target="/customXml/item3.xml" Id="rId3" /><Relationship Type="http://schemas.openxmlformats.org/officeDocument/2006/relationships/footnotes" Target="/word/footnotes.xml" Id="rId7" /><Relationship Type="http://schemas.openxmlformats.org/officeDocument/2006/relationships/customXml" Target="/customXml/item22.xml" Id="rId2" /><Relationship Type="http://schemas.openxmlformats.org/officeDocument/2006/relationships/customXml" Target="/customXml/item13.xml" Id="rId1" /><Relationship Type="http://schemas.openxmlformats.org/officeDocument/2006/relationships/webSettings" Target="/word/webSettings.xml" Id="rId6" /><Relationship Type="http://schemas.openxmlformats.org/officeDocument/2006/relationships/theme" Target="/word/theme/theme11.xml" Id="rId11" /><Relationship Type="http://schemas.openxmlformats.org/officeDocument/2006/relationships/settings" Target="/word/settings.xml" Id="rId5" /><Relationship Type="http://schemas.openxmlformats.org/officeDocument/2006/relationships/glossaryDocument" Target="/word/glossary/document.xml" Id="rId10" /><Relationship Type="http://schemas.openxmlformats.org/officeDocument/2006/relationships/styles" Target="/word/styles2.xml" Id="rId4" /><Relationship Type="http://schemas.openxmlformats.org/officeDocument/2006/relationships/fontTable" Target="/word/fontTable2.xml" Id="rId9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2.xml" Id="rId3" /><Relationship Type="http://schemas.openxmlformats.org/officeDocument/2006/relationships/settings" Target="/word/glossary/settings2.xml" Id="rId2" /><Relationship Type="http://schemas.openxmlformats.org/officeDocument/2006/relationships/styles" Target="/word/glossary/styles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481A8F9D9A4FEC9F48306971BD08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7D38C4-152B-45FC-B635-A792CED2E729}"/>
      </w:docPartPr>
      <w:docPartBody>
        <w:p w:rsidR="0062370A" w:rsidRDefault="00803A2E" w:rsidP="00803A2E">
          <w:pPr>
            <w:pStyle w:val="B3481A8F9D9A4FEC9F48306971BD088B1"/>
          </w:pPr>
          <w:r>
            <w:rPr>
              <w:lang w:bidi="lv-LV"/>
            </w:rPr>
            <w:t>Aleksandram Martinsonam</w:t>
          </w:r>
        </w:p>
      </w:docPartBody>
    </w:docPart>
    <w:docPart>
      <w:docPartPr>
        <w:name w:val="4E5967A1A0FF46C4A20005D4C7874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DEF31-F61C-4A2D-95C3-E764F7AA1E84}"/>
      </w:docPartPr>
      <w:docPartBody>
        <w:p w:rsidR="0062370A" w:rsidRDefault="00803A2E" w:rsidP="00803A2E">
          <w:pPr>
            <w:pStyle w:val="4E5967A1A0FF46C4A20005D4C7874B491"/>
          </w:pPr>
          <w:r>
            <w:rPr>
              <w:lang w:bidi="lv-LV"/>
            </w:rPr>
            <w:t>Kristofera Bērziņa</w:t>
          </w:r>
        </w:p>
      </w:docPartBody>
    </w:docPart>
    <w:docPart>
      <w:docPartPr>
        <w:name w:val="68FFEE22FCAA4D899E9D6C4084E7F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B99A8-EAF1-4F32-9308-1C93D9D827B9}"/>
      </w:docPartPr>
      <w:docPartBody>
        <w:p w:rsidR="0062370A" w:rsidRDefault="00803A2E" w:rsidP="00803A2E">
          <w:pPr>
            <w:pStyle w:val="68FFEE22FCAA4D899E9D6C4084E7F5BF1"/>
          </w:pPr>
          <w:r w:rsidRPr="001111BE">
            <w:rPr>
              <w:rStyle w:val="Emphasis"/>
              <w:lang w:bidi="lv-LV"/>
            </w:rPr>
            <w:t>Kam:</w:t>
          </w:r>
        </w:p>
      </w:docPartBody>
    </w:docPart>
    <w:docPart>
      <w:docPartPr>
        <w:name w:val="74360EC232BA4512B4F061C15385B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3D1FC-E204-4949-9225-D01626F9E898}"/>
      </w:docPartPr>
      <w:docPartBody>
        <w:p w:rsidR="0062370A" w:rsidRDefault="00803A2E" w:rsidP="00803A2E">
          <w:pPr>
            <w:pStyle w:val="74360EC232BA4512B4F061C15385B8351"/>
          </w:pPr>
          <w:r w:rsidRPr="001111BE">
            <w:rPr>
              <w:rStyle w:val="Emphasis"/>
              <w:lang w:bidi="lv-LV"/>
            </w:rPr>
            <w:t>No:</w:t>
          </w:r>
        </w:p>
      </w:docPartBody>
    </w:docPart>
    <w:docPart>
      <w:docPartPr>
        <w:name w:val="3D6331F83E63437697EE51E856F70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AD565-CD39-49E8-873C-24CC6594A251}"/>
      </w:docPartPr>
      <w:docPartBody>
        <w:p w:rsidR="0062370A" w:rsidRDefault="00803A2E" w:rsidP="00803A2E">
          <w:pPr>
            <w:pStyle w:val="3D6331F83E63437697EE51E856F706591"/>
          </w:pPr>
          <w:r w:rsidRPr="009B5352">
            <w:rPr>
              <w:lang w:bidi="lv-LV"/>
            </w:rPr>
            <w:t>ĪPAŠA</w:t>
          </w:r>
        </w:p>
      </w:docPartBody>
    </w:docPart>
    <w:docPart>
      <w:docPartPr>
        <w:name w:val="8626F17859C944E88D6CC2A587781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CAE54-FC39-4E61-BE67-A19729FAD749}"/>
      </w:docPartPr>
      <w:docPartBody>
        <w:p w:rsidR="0062370A" w:rsidRDefault="00803A2E" w:rsidP="00803A2E">
          <w:pPr>
            <w:pStyle w:val="8626F17859C944E88D6CC2A5877814511"/>
          </w:pPr>
          <w:r w:rsidRPr="00113097">
            <w:rPr>
              <w:lang w:bidi="lv-LV"/>
            </w:rPr>
            <w:t>DĀVANA</w:t>
          </w:r>
          <w:r w:rsidRPr="00606292">
            <w:rPr>
              <w:lang w:bidi="lv-LV"/>
            </w:rPr>
            <w:t xml:space="preserve"> JUMS</w:t>
          </w:r>
        </w:p>
      </w:docPartBody>
    </w:docPart>
    <w:docPart>
      <w:docPartPr>
        <w:name w:val="18E19C50845C406591D1E4783D344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FCE-40EB-45B4-B06A-897A211D2D36}"/>
      </w:docPartPr>
      <w:docPartBody>
        <w:p w:rsidR="0062370A" w:rsidRDefault="00803A2E" w:rsidP="00803A2E">
          <w:pPr>
            <w:pStyle w:val="18E19C50845C406591D1E4783D3443B21"/>
          </w:pPr>
          <w:r w:rsidRPr="0089097D">
            <w:rPr>
              <w:lang w:bidi="lv-LV"/>
            </w:rPr>
            <w:t>Šis sertifikāts apliecina, ka</w:t>
          </w:r>
        </w:p>
      </w:docPartBody>
    </w:docPart>
    <w:docPart>
      <w:docPartPr>
        <w:name w:val="D4F5F216E2DA4EC386FABF8B99F4E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306FD-8A5A-4669-8796-B3661BBB3B50}"/>
      </w:docPartPr>
      <w:docPartBody>
        <w:p w:rsidR="0062370A" w:rsidRDefault="00803A2E" w:rsidP="00803A2E">
          <w:pPr>
            <w:pStyle w:val="D4F5F216E2DA4EC386FABF8B99F4E09E"/>
          </w:pPr>
          <w:r>
            <w:rPr>
              <w:noProof/>
              <w:lang w:bidi="lv-LV"/>
            </w:rPr>
            <w:t>jums tiek izsniegta 50 EUR dāvanu karte</w:t>
          </w:r>
          <w:r w:rsidRPr="001111BE">
            <w:rPr>
              <w:noProof/>
              <w:lang w:bidi="lv-LV"/>
            </w:rPr>
            <w:t xml:space="preserve"> </w:t>
          </w:r>
          <w:r>
            <w:rPr>
              <w:noProof/>
              <w:lang w:bidi="lv-LV"/>
            </w:rPr>
            <w:t>uzņēmumā</w:t>
          </w:r>
          <w:r w:rsidRPr="001111BE">
            <w:rPr>
              <w:noProof/>
              <w:lang w:bidi="lv-LV"/>
            </w:rPr>
            <w:t xml:space="preserve"> Foxwood Bakery</w:t>
          </w:r>
        </w:p>
      </w:docPartBody>
    </w:docPart>
    <w:docPart>
      <w:docPartPr>
        <w:name w:val="62E3136BE6B14E58B6DB0904018A8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DD91-C659-4A7A-861B-C8C50C7A788D}"/>
      </w:docPartPr>
      <w:docPartBody>
        <w:p w:rsidR="0062370A" w:rsidRDefault="00803A2E" w:rsidP="00803A2E">
          <w:pPr>
            <w:pStyle w:val="62E3136BE6B14E58B6DB0904018A80EF1"/>
          </w:pPr>
          <w:r w:rsidRPr="009B5352">
            <w:rPr>
              <w:lang w:bidi="lv-LV"/>
            </w:rPr>
            <w:t>ĪPAŠA</w:t>
          </w:r>
        </w:p>
      </w:docPartBody>
    </w:docPart>
    <w:docPart>
      <w:docPartPr>
        <w:name w:val="C0C9EF9C157E44C790ED3FD7735EE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120BB-F58A-4533-9DD6-F5D15BD2C08B}"/>
      </w:docPartPr>
      <w:docPartBody>
        <w:p w:rsidR="0062370A" w:rsidRDefault="00803A2E" w:rsidP="00803A2E">
          <w:pPr>
            <w:pStyle w:val="C0C9EF9C157E44C790ED3FD7735EEDB61"/>
          </w:pPr>
          <w:r w:rsidRPr="00113097">
            <w:rPr>
              <w:lang w:bidi="lv-LV"/>
            </w:rPr>
            <w:t>DĀVANA</w:t>
          </w:r>
          <w:r w:rsidRPr="00606292">
            <w:rPr>
              <w:lang w:bidi="lv-LV"/>
            </w:rPr>
            <w:t xml:space="preserve"> JUMS</w:t>
          </w:r>
        </w:p>
      </w:docPartBody>
    </w:docPart>
    <w:docPart>
      <w:docPartPr>
        <w:name w:val="14EFE768AD3E4BF891DEDEF950B08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852FC-0846-4B20-A3FE-55C272EF3BE7}"/>
      </w:docPartPr>
      <w:docPartBody>
        <w:p w:rsidR="0062370A" w:rsidRDefault="00803A2E" w:rsidP="00803A2E">
          <w:pPr>
            <w:pStyle w:val="14EFE768AD3E4BF891DEDEF950B087361"/>
          </w:pPr>
          <w:r w:rsidRPr="00E7586C">
            <w:rPr>
              <w:lang w:bidi="lv-LV"/>
            </w:rPr>
            <w:t>Šis sertifikāts apliecina, ka</w:t>
          </w:r>
        </w:p>
      </w:docPartBody>
    </w:docPart>
    <w:docPart>
      <w:docPartPr>
        <w:name w:val="43D40489CB9B4F8FA4494AEDA315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95074-8E91-4BB0-8936-20FD84527FE5}"/>
      </w:docPartPr>
      <w:docPartBody>
        <w:p w:rsidR="0062370A" w:rsidRDefault="00803A2E" w:rsidP="00803A2E">
          <w:pPr>
            <w:pStyle w:val="43D40489CB9B4F8FA4494AEDA3150F48"/>
          </w:pPr>
          <w:r>
            <w:rPr>
              <w:noProof/>
              <w:lang w:bidi="lv-LV"/>
            </w:rPr>
            <w:t>jums tiek izsniegta 50 </w:t>
          </w:r>
          <w:r>
            <w:rPr>
              <w:noProof/>
              <w:lang w:bidi="lv-LV"/>
            </w:rPr>
            <w:t>EUR</w:t>
          </w:r>
          <w:r>
            <w:rPr>
              <w:noProof/>
              <w:lang w:bidi="lv-LV"/>
            </w:rPr>
            <w:t xml:space="preserve"> dāvanu karte</w:t>
          </w:r>
          <w:r w:rsidRPr="001111BE">
            <w:rPr>
              <w:noProof/>
              <w:lang w:bidi="lv-LV"/>
            </w:rPr>
            <w:t xml:space="preserve"> </w:t>
          </w:r>
          <w:r>
            <w:rPr>
              <w:noProof/>
              <w:lang w:bidi="lv-LV"/>
            </w:rPr>
            <w:t>uzņēmumā</w:t>
          </w:r>
          <w:r w:rsidRPr="001111BE">
            <w:rPr>
              <w:noProof/>
              <w:lang w:bidi="lv-LV"/>
            </w:rPr>
            <w:t xml:space="preserve"> Foxwood Bakery</w:t>
          </w:r>
        </w:p>
      </w:docPartBody>
    </w:docPart>
    <w:docPart>
      <w:docPartPr>
        <w:name w:val="C55534FB2E234094A55FB165493FC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BD31-741B-49B1-8571-BACCC6BCA9E7}"/>
      </w:docPartPr>
      <w:docPartBody>
        <w:p w:rsidR="0062370A" w:rsidRDefault="00803A2E" w:rsidP="00803A2E">
          <w:pPr>
            <w:pStyle w:val="C55534FB2E234094A55FB165493FCE9D"/>
          </w:pPr>
          <w:r w:rsidRPr="001111BE">
            <w:rPr>
              <w:rStyle w:val="Emphasis"/>
              <w:lang w:bidi="lv-LV"/>
            </w:rPr>
            <w:t>Kam:</w:t>
          </w:r>
        </w:p>
      </w:docPartBody>
    </w:docPart>
    <w:docPart>
      <w:docPartPr>
        <w:name w:val="C6330265204449A2B96C973CACCC6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F0C00-82BC-4DDE-8A4E-CCE78710E9A3}"/>
      </w:docPartPr>
      <w:docPartBody>
        <w:p w:rsidR="0062370A" w:rsidRDefault="00803A2E" w:rsidP="00803A2E">
          <w:pPr>
            <w:pStyle w:val="C6330265204449A2B96C973CACCC652B1"/>
          </w:pPr>
          <w:r>
            <w:rPr>
              <w:lang w:bidi="lv-LV"/>
            </w:rPr>
            <w:t>Aleksandram Martinsonam</w:t>
          </w:r>
        </w:p>
      </w:docPartBody>
    </w:docPart>
    <w:docPart>
      <w:docPartPr>
        <w:name w:val="A075C4359FC94BCCAE3252570B6B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8F1D3-2763-4C01-A9B7-A37A8D2538FF}"/>
      </w:docPartPr>
      <w:docPartBody>
        <w:p w:rsidR="0062370A" w:rsidRDefault="00803A2E" w:rsidP="00803A2E">
          <w:pPr>
            <w:pStyle w:val="A075C4359FC94BCCAE3252570B6BB3D9"/>
          </w:pPr>
          <w:r w:rsidRPr="001111BE">
            <w:rPr>
              <w:rStyle w:val="Emphasis"/>
              <w:lang w:bidi="lv-LV"/>
            </w:rPr>
            <w:t>No:</w:t>
          </w:r>
        </w:p>
      </w:docPartBody>
    </w:docPart>
    <w:docPart>
      <w:docPartPr>
        <w:name w:val="A7B73012CD9142B495B5CD11E47BF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2E842-186C-41F6-BE2C-B5A62ACB5496}"/>
      </w:docPartPr>
      <w:docPartBody>
        <w:p w:rsidR="0062370A" w:rsidRDefault="00803A2E" w:rsidP="00803A2E">
          <w:pPr>
            <w:pStyle w:val="A7B73012CD9142B495B5CD11E47BF9421"/>
          </w:pPr>
          <w:r>
            <w:rPr>
              <w:lang w:bidi="lv-LV"/>
            </w:rPr>
            <w:t>Kristofera Bērziņ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8D0"/>
    <w:rsid w:val="000A1B17"/>
    <w:rsid w:val="001E36EF"/>
    <w:rsid w:val="002B47A6"/>
    <w:rsid w:val="0062370A"/>
    <w:rsid w:val="0067727E"/>
    <w:rsid w:val="00715714"/>
    <w:rsid w:val="00803A2E"/>
    <w:rsid w:val="008228D0"/>
    <w:rsid w:val="0096745C"/>
    <w:rsid w:val="00993572"/>
    <w:rsid w:val="00A66E6F"/>
    <w:rsid w:val="00BA4CB3"/>
    <w:rsid w:val="00CE6202"/>
    <w:rsid w:val="00F46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3A2E"/>
    <w:rPr>
      <w:color w:val="808080"/>
    </w:rPr>
  </w:style>
  <w:style w:type="paragraph" w:customStyle="1" w:styleId="B3481A8F9D9A4FEC9F48306971BD088B">
    <w:name w:val="B3481A8F9D9A4FEC9F48306971BD088B"/>
    <w:rsid w:val="008228D0"/>
  </w:style>
  <w:style w:type="paragraph" w:customStyle="1" w:styleId="4E5967A1A0FF46C4A20005D4C7874B49">
    <w:name w:val="4E5967A1A0FF46C4A20005D4C7874B49"/>
    <w:rsid w:val="008228D0"/>
  </w:style>
  <w:style w:type="paragraph" w:customStyle="1" w:styleId="3D6331F83E63437697EE51E856F70659">
    <w:name w:val="3D6331F83E63437697EE51E856F70659"/>
    <w:rsid w:val="008228D0"/>
  </w:style>
  <w:style w:type="paragraph" w:customStyle="1" w:styleId="8626F17859C944E88D6CC2A587781451">
    <w:name w:val="8626F17859C944E88D6CC2A587781451"/>
    <w:rsid w:val="008228D0"/>
  </w:style>
  <w:style w:type="paragraph" w:customStyle="1" w:styleId="18E19C50845C406591D1E4783D3443B2">
    <w:name w:val="18E19C50845C406591D1E4783D3443B2"/>
    <w:rsid w:val="008228D0"/>
  </w:style>
  <w:style w:type="character" w:styleId="Emphasis">
    <w:name w:val="Emphasis"/>
    <w:basedOn w:val="DefaultParagraphFont"/>
    <w:uiPriority w:val="20"/>
    <w:qFormat/>
    <w:rsid w:val="00803A2E"/>
    <w:rPr>
      <w:i w:val="0"/>
      <w:iCs/>
      <w:color w:val="auto"/>
    </w:rPr>
  </w:style>
  <w:style w:type="paragraph" w:customStyle="1" w:styleId="62E3136BE6B14E58B6DB0904018A80EF">
    <w:name w:val="62E3136BE6B14E58B6DB0904018A80EF"/>
    <w:rsid w:val="008228D0"/>
  </w:style>
  <w:style w:type="paragraph" w:customStyle="1" w:styleId="C0C9EF9C157E44C790ED3FD7735EEDB6">
    <w:name w:val="C0C9EF9C157E44C790ED3FD7735EEDB6"/>
    <w:rsid w:val="008228D0"/>
  </w:style>
  <w:style w:type="paragraph" w:customStyle="1" w:styleId="14EFE768AD3E4BF891DEDEF950B08736">
    <w:name w:val="14EFE768AD3E4BF891DEDEF950B08736"/>
    <w:rsid w:val="008228D0"/>
  </w:style>
  <w:style w:type="paragraph" w:customStyle="1" w:styleId="C6330265204449A2B96C973CACCC652B">
    <w:name w:val="C6330265204449A2B96C973CACCC652B"/>
    <w:rsid w:val="008228D0"/>
  </w:style>
  <w:style w:type="paragraph" w:customStyle="1" w:styleId="A7B73012CD9142B495B5CD11E47BF942">
    <w:name w:val="A7B73012CD9142B495B5CD11E47BF942"/>
    <w:rsid w:val="008228D0"/>
  </w:style>
  <w:style w:type="paragraph" w:customStyle="1" w:styleId="D4F5F216E2DA4EC386FABF8B99F4E09E1">
    <w:name w:val="D4F5F216E2DA4EC386FABF8B99F4E09E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">
    <w:name w:val="68FFEE22FCAA4D899E9D6C4084E7F5BF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">
    <w:name w:val="74360EC232BA4512B4F061C15385B835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3D40489CB9B4F8FA4494AEDA3150F481">
    <w:name w:val="43D40489CB9B4F8FA4494AEDA3150F48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1">
    <w:name w:val="C55534FB2E234094A55FB165493FCE9D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1">
    <w:name w:val="A075C4359FC94BCCAE3252570B6BB3D91"/>
    <w:rsid w:val="00BA4CB3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3D6331F83E63437697EE51E856F706591">
    <w:name w:val="3D6331F83E63437697EE51E856F706591"/>
    <w:rsid w:val="00803A2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8626F17859C944E88D6CC2A5877814511">
    <w:name w:val="8626F17859C944E88D6CC2A5877814511"/>
    <w:rsid w:val="00803A2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8E19C50845C406591D1E4783D3443B21">
    <w:name w:val="18E19C50845C406591D1E4783D3443B21"/>
    <w:rsid w:val="00803A2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D4F5F216E2DA4EC386FABF8B99F4E09E">
    <w:name w:val="D4F5F216E2DA4EC386FABF8B99F4E09E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8FFEE22FCAA4D899E9D6C4084E7F5BF1">
    <w:name w:val="68FFEE22FCAA4D899E9D6C4084E7F5BF1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B3481A8F9D9A4FEC9F48306971BD088B1">
    <w:name w:val="B3481A8F9D9A4FEC9F48306971BD088B1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74360EC232BA4512B4F061C15385B8351">
    <w:name w:val="74360EC232BA4512B4F061C15385B8351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4E5967A1A0FF46C4A20005D4C7874B491">
    <w:name w:val="4E5967A1A0FF46C4A20005D4C7874B491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62E3136BE6B14E58B6DB0904018A80EF1">
    <w:name w:val="62E3136BE6B14E58B6DB0904018A80EF1"/>
    <w:rsid w:val="00803A2E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</w:rPr>
  </w:style>
  <w:style w:type="paragraph" w:customStyle="1" w:styleId="C0C9EF9C157E44C790ED3FD7735EEDB61">
    <w:name w:val="C0C9EF9C157E44C790ED3FD7735EEDB61"/>
    <w:rsid w:val="00803A2E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</w:rPr>
  </w:style>
  <w:style w:type="paragraph" w:customStyle="1" w:styleId="14EFE768AD3E4BF891DEDEF950B087361">
    <w:name w:val="14EFE768AD3E4BF891DEDEF950B087361"/>
    <w:rsid w:val="00803A2E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</w:rPr>
  </w:style>
  <w:style w:type="paragraph" w:customStyle="1" w:styleId="43D40489CB9B4F8FA4494AEDA3150F48">
    <w:name w:val="43D40489CB9B4F8FA4494AEDA3150F48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55534FB2E234094A55FB165493FCE9D">
    <w:name w:val="C55534FB2E234094A55FB165493FCE9D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C6330265204449A2B96C973CACCC652B1">
    <w:name w:val="C6330265204449A2B96C973CACCC652B1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075C4359FC94BCCAE3252570B6BB3D9">
    <w:name w:val="A075C4359FC94BCCAE3252570B6BB3D9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  <w:style w:type="paragraph" w:customStyle="1" w:styleId="A7B73012CD9142B495B5CD11E47BF9421">
    <w:name w:val="A7B73012CD9142B495B5CD11E47BF9421"/>
    <w:rsid w:val="00803A2E"/>
    <w:pPr>
      <w:spacing w:after="0" w:line="240" w:lineRule="auto"/>
      <w:jc w:val="center"/>
    </w:pPr>
    <w:rPr>
      <w:rFonts w:eastAsiaTheme="minorHAnsi"/>
      <w:color w:val="4472C4" w:themeColor="accent1"/>
      <w:sz w:val="28"/>
      <w:szCs w:val="28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3.xml><?xml version="1.0" encoding="utf-8"?>
<ds:datastoreItem xmlns:ds="http://schemas.openxmlformats.org/officeDocument/2006/customXml" ds:itemID="{FD26BB07-E445-444F-95DD-F5C91632F1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2.xml><?xml version="1.0" encoding="utf-8"?>
<ds:datastoreItem xmlns:ds="http://schemas.openxmlformats.org/officeDocument/2006/customXml" ds:itemID="{5A12655C-B0D6-4901-BA97-B38FB754170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1.xml><?xml version="1.0" encoding="utf-8"?>
<ds:datastoreItem xmlns:ds="http://schemas.openxmlformats.org/officeDocument/2006/customXml" ds:itemID="{35974D10-8CBF-40FD-B6E8-D43D2074778E}">
  <ds:schemaRefs>
    <ds:schemaRef ds:uri="http://schemas.microsoft.com/sharepoint/v3/contenttype/forms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00002076</ap:Template>
  <ap:TotalTime>0</ap:TotalTime>
  <ap:Pages>1</ap:Pages>
  <ap:Words>60</ap:Words>
  <ap:Characters>343</ap:Characters>
  <ap:DocSecurity>0</ap:DocSecurity>
  <ap:Lines>2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402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07-20T04:29:00Z</dcterms:created>
  <dcterms:modified xsi:type="dcterms:W3CDTF">2022-07-22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